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ำหรับการทำธุรกรรมออนไลน์ให้เสร็จก่อนธุรกิจของเราแน่นอนไม่มีขอบเขตใดคนอยู่ต่างประเทศก็สามารถเข้าดูเว็บไซต์เราได้แจ้งข่าวสารเชิญชวนให้User ต่างๆหรือผู้ใช้งานเนี่ยเข้ามักกะฮ์ทำการค้นหาข้อมูลเว็บไซต์ผ่านทางพวกengineShenzhen คืออะไร 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 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 ๆ 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ๆ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 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 บางครั้งหลาย ๆ งานที่เราทำต้องให้คนช่วยตรวจด้วยนะคะ แล้วก็อาจจะผ่านถุงพลาสติกถุงกระดาษPackaging ต่าง ๆ ข้างขวดข้างกล่องก็ได้สำหรับการโปรโมทเว็บไซต์ของเราออนไลน์นะคะ ก็อินเทอร์เน็ตนี้แหละง่ายที่สุดสามารถประชาสัมพันธ์ได้ทันทีนะคะ 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ๆ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 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 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เพราะว่าตอนนี้ทุกคนแทบจะมีอินเตอร์เน็ตอยู่ในมืออยู่แล้วโดยที่ส่วนใหญ่จากผลสำรวจนะคะ 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ๆที่เราทำขึ้นมาได้รวมถึงเรายังสามารถประชาสัมพันธ์นอกจาก ๆ 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เหมือนจะเป็นช่องทางที่ทำให้เราสามารถโฆษณาได้เช่นเดียวกันเมื่อก่อนตอนที่ยังไม่มีเอาง่ายๆวิทยุออนไลน์เราอยากฟังวิทยุที่กรุงเทพเป็นไปได้ยากมากเดี๋ยวนี้นะคะ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ๆก็ตามแปะไว้ซื้อแค่ text Link ก็ได้ไม่มีรูปภาพแค่เป็น text บรรทัดเดียว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หรืออาจจะไปโพสตามเว็บบอร์ดต่าง ๆ ประกาศขายนะคะ ชื่อเว็บไซต์พรุ่งนี้เนี่ยไม่มีค่าบริการไม่ว่าจะเป็นรายการเว็บไซต์เยอะมาก ๆ แล้วแต่ที่ลูกค้าเข้ามาค้นหาแล้วเขาเจอข้อมูลของเราไหมนะคะ หรือการแลกเปลี่ยนลิงค์กับพันธมิตร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 ถ้าเราทำธุรกิจใกล้เคียงกันชาย ๆ 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 ๆ หรือหาข้อมูลใด ๆ 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 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 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 ๆ ขึ้นมาเว็บไซต์แรกทำได้ไหม ทำได้ค่ะ เสียตังค์สังเกตได้ว่าผลลัพธ์ที่ได้จากการค้นหาคำว่าตั๋วเครื่องบินเนี่ยที่ตั้ง11 ล้านผลลัพธ์ใช้เวลาแค่ 0.3 วินาทีมีตั้ง 11 ล้านผลลัพธ์ทำไมทราเวลโลก้าขึ้นก่อนอันนี้คือการเสียตังค์สมมุติว่าถ้าคุณไม่เคุณก็เป็นเว็บไซต์ขายตั๋วเครื่องบินน้องใหม่ที่เพิ่งโฆษณาขึ้นมาซึ่งเพิ่งทำธุรกิจผลการค้นหาของเว็บไซต์คุณอาจจะอยู่ที่อันดับที่ 200 ก็ได้แต่ถ้าคุณจ่ายตังค์คุณจะขึ้นมาเป็นอันดับต้นๆทันทีการโฆษณาผ่านเว็บไซต์นะคะก็จะเป็นการเผยแพร่ข่าวสารเกี่ยวกับสินค้าและบริการให้กับกลุ่มเป้าหมายหรือผู้บริโภคโดยตรงแต่การโฆษณาสัมพันธ์เนี่ยโดยปกติแล้วมันเป็นการสื่อสารทางเดียวทำธุรกิจด้วยหรือให้เขามาเป็นลูกค้าเราให้ได้downloadหน้าเว็บไซต์ต้องรวดเร็วเน้นตราสัญลักษณ์สินค้าบริษัทที่ชัดเจนอาจจะมีกิจกรรมงานส่งข้อมูลสินค้าเข้าใหม่หรือปรับราคานะคะ ข้างหน้าร้านแล้วก็น่ารักแล้วก็น่ารักออนไลน์รวมถึงโบชัวร์ที่ปริ้นเป็นกระดาษที่แจกอยู่ตามที่ต่าง ๆ ต้องสอดคล้องกันเมื่อลูกค้าหรือผู้บริโภคเนี่ยคลิกที่สื่อโฆษณาแล้วจะต้องสามารถเชื่อมโยงกับระบบที่สามารถสั่งซื้อสินค้าเราได้ทันทีนะคะ วันนี้อยากให้นักศึกษาลองค้นหาคำต่าง ๆ อาจจะเป็นคำที่น่าสนใจก็ได้เหมือนที่อาจารย์ยกตัวอย่างเมื่อกี้เข้าไป Googleแล้วลองค้นหาดูว่าสมมุติอาจารย์อยากซื้อไมโครโฟนลองดูซิว่าเว็บไซต์ที่เขาขายไมโครโฟนให้อาจารย์ชื่อเว็บไซต์อะไรที่ค้นหาเจออันดับแรกแล้วนะคะ อันดับต้น ๆ ก็ได้แล้วในหน้าเว็บไซต์นั้นน่ะเขามีโฆษณาอะไรไหมมีป๊อบอัพสกรีนหรือเปล่ามีสแปร์สกรีนไหมBanner ไหมSpot ลิสซิ่งหรือเปล่าให้ Capture หน้าเว็บไซต์ฟ้าใสข้อ 1นะคะ แล้วก็ข้อ 2ให้เขียนคำสั่ง maitres สมมุตินักศึกษาอยากเปิดร้านขายอาหารแมวถ้าเรามีเว็บไซต์ขายอาหารแมวเราจะใส่ Title ว่าอะไรบ้าง ในส่วนของเว็บไซต์อ่ะชื่อใช้ชื่ออะไรอธิบายเว็บไซต์เราคือคำอธิบายว่ายังไงคำค้นหาหลักหรือ keywordสำหรับขายอาหารแมวควรจะเป็นคำว่าอะไรข้อแรกนะคะ เดี๋ยวดูตัวอย่างอาจารย์ด้วยเดี๋ยวจะไม่เข้าใจข้อแรกสมมุติอาจารย์อยากได้อะไรดีล่ะเข้า Googleอนุรักษ์อัน Notebook Gaming Gaming สีดำเว็บไซต์แรกที่ค้นหาเจอคืออะไร ก็ Capture ไว้อันนี้คือร้าน Adviceแคปหน้านี้ไว้นะคะ กดเข้าไปดูซิ Advice มีแบนเนอร์ไหม มีแบนเนอร์แน่นอนมี swap ไหมมีการเอาลิงค์ของเว็บไซต์อื่นมาแปะหรือเปล่าไม่มีแล้วหน้าแรกของ Advice ถ้าเข้าหน้าแรกจริง ๆ ไม่มีมีแต่อะไรอ่ะมีแต่แบนเนอร์ถ้าเป็นค้นหาใหม่อยากได้ Macbook15 นิ้วมิ้นก็เจอที่อะไรเว็บแอปเปิ้ลก็เข้ามาapple มี Banner ไหมมีแบนเนอร์นะคะ เป็นเว็บเมื่อกี้ถ้าเป็น Apple อีกอันนึงโบว์ชัวร์นะคะโบชัวร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3-09-18T09:35:06Z</dcterms:created>
  <dcterms:modified xsi:type="dcterms:W3CDTF">2023-09-18T09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8 กันยายน 2566 เวลา 14.36 น.</vt:lpwstr>
  </property>
  <property fmtid="{D5CDD505-2E9C-101B-9397-08002B2CF9AE}" pid="3" name="subtitle">
    <vt:lpwstr/>
  </property>
</Properties>
</file>